
<file path=[Content_Types].xml><?xml version="1.0" encoding="utf-8"?>
<Types xmlns="http://schemas.openxmlformats.org/package/2006/content-types">
  <Default Extension="docx" ContentType="application/vnd.openxmlformats-officedocument.wordprocessingml.documen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1FF01F" w14:textId="6E249589" w:rsidR="00C46BF5" w:rsidRPr="003D27F6" w:rsidRDefault="00343292" w:rsidP="00514CF8">
      <w:pPr>
        <w:rPr>
          <w:rFonts w:cstheme="minorHAnsi"/>
        </w:rPr>
      </w:pPr>
      <w:r w:rsidRPr="003D27F6">
        <w:rPr>
          <w:rFonts w:cstheme="minorHAnsi"/>
        </w:rPr>
        <w:t>Wednesday</w:t>
      </w:r>
      <w:r w:rsidR="007B4548">
        <w:rPr>
          <w:rFonts w:cstheme="minorHAnsi"/>
        </w:rPr>
        <w:t>,</w:t>
      </w:r>
      <w:r w:rsidRPr="003D27F6">
        <w:rPr>
          <w:rFonts w:cstheme="minorHAnsi"/>
        </w:rPr>
        <w:t xml:space="preserve"> </w:t>
      </w:r>
      <w:r w:rsidR="00455876">
        <w:rPr>
          <w:rFonts w:cstheme="minorHAnsi"/>
        </w:rPr>
        <w:t>February 2nd</w:t>
      </w:r>
      <w:r w:rsidR="00240F5F" w:rsidRPr="003D27F6">
        <w:rPr>
          <w:rFonts w:cstheme="minorHAnsi"/>
        </w:rPr>
        <w:t xml:space="preserve">, </w:t>
      </w:r>
      <w:r w:rsidR="007B4548" w:rsidRPr="003D27F6">
        <w:rPr>
          <w:rFonts w:cstheme="minorHAnsi"/>
        </w:rPr>
        <w:t>2022 Mineola</w:t>
      </w:r>
      <w:r w:rsidRPr="003D27F6">
        <w:rPr>
          <w:rFonts w:cstheme="minorHAnsi"/>
        </w:rPr>
        <w:t xml:space="preserve"> High School PTSA Meeting </w:t>
      </w:r>
    </w:p>
    <w:p w14:paraId="2B5937D1" w14:textId="61E6031F" w:rsidR="00637A0B" w:rsidRPr="003D27F6" w:rsidRDefault="00C46BF5" w:rsidP="00514CF8">
      <w:pPr>
        <w:rPr>
          <w:rFonts w:cstheme="minorHAnsi"/>
        </w:rPr>
      </w:pPr>
      <w:r w:rsidRPr="003D27F6">
        <w:rPr>
          <w:rFonts w:cstheme="minorHAnsi"/>
        </w:rPr>
        <w:t xml:space="preserve">Start time </w:t>
      </w:r>
      <w:r w:rsidR="00343292" w:rsidRPr="003D27F6">
        <w:rPr>
          <w:rFonts w:cstheme="minorHAnsi"/>
        </w:rPr>
        <w:t xml:space="preserve">ZOOM </w:t>
      </w:r>
      <w:r w:rsidR="00240F5F" w:rsidRPr="003D27F6">
        <w:rPr>
          <w:rFonts w:cstheme="minorHAnsi"/>
        </w:rPr>
        <w:t>7:05 pm</w:t>
      </w:r>
      <w:r w:rsidR="00343292" w:rsidRPr="003D27F6">
        <w:rPr>
          <w:rFonts w:cstheme="minorHAnsi"/>
        </w:rPr>
        <w:t xml:space="preserve"> </w:t>
      </w:r>
    </w:p>
    <w:p w14:paraId="760E7817" w14:textId="1FC4B809" w:rsidR="00637A0B" w:rsidRPr="003D27F6" w:rsidRDefault="00637A0B" w:rsidP="00514CF8">
      <w:pPr>
        <w:rPr>
          <w:rFonts w:cstheme="minorHAnsi"/>
          <w:b/>
          <w:bCs/>
        </w:rPr>
      </w:pPr>
      <w:r w:rsidRPr="003D27F6">
        <w:rPr>
          <w:rFonts w:cstheme="minorHAnsi"/>
          <w:b/>
          <w:bCs/>
        </w:rPr>
        <w:t>Attendance:</w:t>
      </w:r>
    </w:p>
    <w:tbl>
      <w:tblPr>
        <w:tblW w:w="6269" w:type="dxa"/>
        <w:tblLook w:val="04A0" w:firstRow="1" w:lastRow="0" w:firstColumn="1" w:lastColumn="0" w:noHBand="0" w:noVBand="1"/>
      </w:tblPr>
      <w:tblGrid>
        <w:gridCol w:w="6269"/>
      </w:tblGrid>
      <w:tr w:rsidR="00213A4C" w:rsidRPr="003D27F6" w14:paraId="5CA050FD" w14:textId="77777777" w:rsidTr="006C180F">
        <w:trPr>
          <w:trHeight w:val="290"/>
        </w:trPr>
        <w:tc>
          <w:tcPr>
            <w:tcW w:w="6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84F62F" w14:textId="423DE9C8" w:rsidR="00102BD5" w:rsidRPr="00102BD5" w:rsidRDefault="00102BD5" w:rsidP="00102BD5">
            <w:pPr>
              <w:shd w:val="clear" w:color="auto" w:fill="FFFFFF"/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102BD5">
              <w:rPr>
                <w:rFonts w:cstheme="minorHAnsi"/>
              </w:rPr>
              <w:t>Jen Amore-Melendez</w:t>
            </w:r>
          </w:p>
          <w:p w14:paraId="52D9A7EA" w14:textId="77777777" w:rsidR="00102BD5" w:rsidRPr="00102BD5" w:rsidRDefault="00102BD5" w:rsidP="00102BD5">
            <w:pPr>
              <w:shd w:val="clear" w:color="auto" w:fill="FFFFFF"/>
              <w:spacing w:after="0" w:line="240" w:lineRule="auto"/>
              <w:rPr>
                <w:rFonts w:cstheme="minorHAnsi"/>
              </w:rPr>
            </w:pPr>
            <w:r w:rsidRPr="00102BD5">
              <w:rPr>
                <w:rFonts w:cstheme="minorHAnsi"/>
              </w:rPr>
              <w:t>Kathy Escorcia</w:t>
            </w:r>
          </w:p>
          <w:p w14:paraId="6F6C2CE6" w14:textId="78D5A009" w:rsidR="00102BD5" w:rsidRPr="00102BD5" w:rsidRDefault="00C3704C" w:rsidP="00102BD5">
            <w:pPr>
              <w:shd w:val="clear" w:color="auto" w:fill="FFFFFF"/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Cathy</w:t>
            </w:r>
            <w:r w:rsidR="00102BD5" w:rsidRPr="00102BD5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C</w:t>
            </w:r>
            <w:r w:rsidR="00102BD5" w:rsidRPr="00102BD5">
              <w:rPr>
                <w:rFonts w:cstheme="minorHAnsi"/>
              </w:rPr>
              <w:t>arr</w:t>
            </w:r>
          </w:p>
          <w:p w14:paraId="12D175AA" w14:textId="77777777" w:rsidR="00102BD5" w:rsidRPr="00102BD5" w:rsidRDefault="00102BD5" w:rsidP="00102BD5">
            <w:pPr>
              <w:shd w:val="clear" w:color="auto" w:fill="FFFFFF"/>
              <w:spacing w:after="0" w:line="240" w:lineRule="auto"/>
              <w:rPr>
                <w:rFonts w:cstheme="minorHAnsi"/>
              </w:rPr>
            </w:pPr>
            <w:r w:rsidRPr="00102BD5">
              <w:rPr>
                <w:rFonts w:cstheme="minorHAnsi"/>
              </w:rPr>
              <w:t>Zenobia Haddock</w:t>
            </w:r>
          </w:p>
          <w:p w14:paraId="5889192E" w14:textId="77777777" w:rsidR="00102BD5" w:rsidRPr="00102BD5" w:rsidRDefault="00102BD5" w:rsidP="00102BD5">
            <w:pPr>
              <w:shd w:val="clear" w:color="auto" w:fill="FFFFFF"/>
              <w:spacing w:after="0" w:line="240" w:lineRule="auto"/>
              <w:rPr>
                <w:rFonts w:cstheme="minorHAnsi"/>
              </w:rPr>
            </w:pPr>
            <w:r w:rsidRPr="00102BD5">
              <w:rPr>
                <w:rFonts w:cstheme="minorHAnsi"/>
              </w:rPr>
              <w:t>Lori Massaro</w:t>
            </w:r>
          </w:p>
          <w:p w14:paraId="461C4609" w14:textId="77777777" w:rsidR="00102BD5" w:rsidRPr="00102BD5" w:rsidRDefault="00102BD5" w:rsidP="00102BD5">
            <w:pPr>
              <w:shd w:val="clear" w:color="auto" w:fill="FFFFFF"/>
              <w:spacing w:after="0" w:line="240" w:lineRule="auto"/>
              <w:rPr>
                <w:rFonts w:cstheme="minorHAnsi"/>
              </w:rPr>
            </w:pPr>
            <w:r w:rsidRPr="00102BD5">
              <w:rPr>
                <w:rFonts w:cstheme="minorHAnsi"/>
              </w:rPr>
              <w:t>Wanda Catalano</w:t>
            </w:r>
          </w:p>
          <w:p w14:paraId="302B26AA" w14:textId="77777777" w:rsidR="00102BD5" w:rsidRPr="00102BD5" w:rsidRDefault="00102BD5" w:rsidP="00102BD5">
            <w:pPr>
              <w:shd w:val="clear" w:color="auto" w:fill="FFFFFF"/>
              <w:spacing w:after="0" w:line="240" w:lineRule="auto"/>
              <w:rPr>
                <w:rFonts w:cstheme="minorHAnsi"/>
              </w:rPr>
            </w:pPr>
            <w:r w:rsidRPr="00102BD5">
              <w:rPr>
                <w:rFonts w:cstheme="minorHAnsi"/>
              </w:rPr>
              <w:t>Deborah DaSilva</w:t>
            </w:r>
          </w:p>
          <w:p w14:paraId="144B3EF5" w14:textId="77777777" w:rsidR="00102BD5" w:rsidRPr="00102BD5" w:rsidRDefault="00102BD5" w:rsidP="00102BD5">
            <w:pPr>
              <w:shd w:val="clear" w:color="auto" w:fill="FFFFFF"/>
              <w:spacing w:after="0" w:line="240" w:lineRule="auto"/>
              <w:rPr>
                <w:rFonts w:cstheme="minorHAnsi"/>
              </w:rPr>
            </w:pPr>
            <w:r w:rsidRPr="00102BD5">
              <w:rPr>
                <w:rFonts w:cstheme="minorHAnsi"/>
              </w:rPr>
              <w:t>Stefanie Widman</w:t>
            </w:r>
          </w:p>
          <w:p w14:paraId="25BB0024" w14:textId="77777777" w:rsidR="00102BD5" w:rsidRPr="00102BD5" w:rsidRDefault="00102BD5" w:rsidP="00102BD5">
            <w:pPr>
              <w:shd w:val="clear" w:color="auto" w:fill="FFFFFF"/>
              <w:spacing w:after="0" w:line="240" w:lineRule="auto"/>
              <w:rPr>
                <w:rFonts w:cstheme="minorHAnsi"/>
              </w:rPr>
            </w:pPr>
            <w:r w:rsidRPr="00102BD5">
              <w:rPr>
                <w:rFonts w:cstheme="minorHAnsi"/>
              </w:rPr>
              <w:t>Andrew Escorcia</w:t>
            </w:r>
          </w:p>
          <w:p w14:paraId="512A3E2E" w14:textId="32ECD639" w:rsidR="00213A4C" w:rsidRPr="003D27F6" w:rsidRDefault="00213A4C" w:rsidP="00514CF8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213A4C" w:rsidRPr="003D27F6" w14:paraId="4A22226E" w14:textId="77777777" w:rsidTr="006C180F">
        <w:trPr>
          <w:trHeight w:val="290"/>
        </w:trPr>
        <w:tc>
          <w:tcPr>
            <w:tcW w:w="6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4FD16E" w14:textId="59037AF2" w:rsidR="00213A4C" w:rsidRPr="003D27F6" w:rsidRDefault="00213A4C" w:rsidP="00514CF8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213A4C" w:rsidRPr="003D27F6" w14:paraId="37E1E3A8" w14:textId="77777777" w:rsidTr="006C180F">
        <w:trPr>
          <w:trHeight w:val="290"/>
        </w:trPr>
        <w:tc>
          <w:tcPr>
            <w:tcW w:w="6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385A03" w14:textId="4512C322" w:rsidR="00213A4C" w:rsidRPr="003D27F6" w:rsidRDefault="00213A4C" w:rsidP="00514CF8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</w:tbl>
    <w:p w14:paraId="1A87DE0E" w14:textId="428172AB" w:rsidR="00FF7C88" w:rsidRPr="003D27F6" w:rsidRDefault="00FF7C88" w:rsidP="00514CF8">
      <w:pPr>
        <w:shd w:val="clear" w:color="auto" w:fill="FFFFFF"/>
        <w:spacing w:after="0" w:line="240" w:lineRule="auto"/>
        <w:rPr>
          <w:rFonts w:cstheme="minorHAnsi"/>
          <w:b/>
          <w:bCs/>
          <w:u w:val="single"/>
        </w:rPr>
      </w:pPr>
      <w:r w:rsidRPr="003D27F6">
        <w:rPr>
          <w:rFonts w:cstheme="minorHAnsi"/>
          <w:b/>
          <w:bCs/>
          <w:u w:val="single"/>
        </w:rPr>
        <w:t xml:space="preserve">Kathy Escorcia: </w:t>
      </w:r>
    </w:p>
    <w:p w14:paraId="6812E7D6" w14:textId="40C1799B" w:rsidR="00FF7C88" w:rsidRPr="003D27F6" w:rsidRDefault="00FF7C88" w:rsidP="00514CF8">
      <w:pPr>
        <w:shd w:val="clear" w:color="auto" w:fill="FFFFFF"/>
        <w:spacing w:after="0" w:line="240" w:lineRule="auto"/>
        <w:ind w:left="720"/>
        <w:rPr>
          <w:rFonts w:cstheme="minorHAnsi"/>
        </w:rPr>
      </w:pPr>
      <w:r w:rsidRPr="003D27F6">
        <w:rPr>
          <w:rFonts w:cstheme="minorHAnsi"/>
        </w:rPr>
        <w:t>-</w:t>
      </w:r>
      <w:r w:rsidR="0073054C" w:rsidRPr="003D27F6">
        <w:rPr>
          <w:rFonts w:cstheme="minorHAnsi"/>
        </w:rPr>
        <w:t>Welcome</w:t>
      </w:r>
      <w:r w:rsidR="00EC6CDA">
        <w:rPr>
          <w:rFonts w:cstheme="minorHAnsi"/>
        </w:rPr>
        <w:t xml:space="preserve"> note</w:t>
      </w:r>
      <w:r w:rsidR="0073054C" w:rsidRPr="003D27F6">
        <w:rPr>
          <w:rFonts w:cstheme="minorHAnsi"/>
        </w:rPr>
        <w:t xml:space="preserve"> to the meeting</w:t>
      </w:r>
      <w:r w:rsidR="00EC6CDA">
        <w:rPr>
          <w:rFonts w:cstheme="minorHAnsi"/>
        </w:rPr>
        <w:t xml:space="preserve"> attendees</w:t>
      </w:r>
    </w:p>
    <w:p w14:paraId="42F16BF7" w14:textId="42C7C543" w:rsidR="006C180F" w:rsidRPr="003D27F6" w:rsidRDefault="006C180F" w:rsidP="00514CF8">
      <w:pPr>
        <w:shd w:val="clear" w:color="auto" w:fill="FFFFFF"/>
        <w:spacing w:after="0" w:line="240" w:lineRule="auto"/>
        <w:ind w:left="720"/>
        <w:rPr>
          <w:rFonts w:cstheme="minorHAnsi"/>
        </w:rPr>
      </w:pPr>
    </w:p>
    <w:p w14:paraId="04E76FB7" w14:textId="000E63CF" w:rsidR="006C180F" w:rsidRPr="003D27F6" w:rsidRDefault="006C180F" w:rsidP="006C180F">
      <w:pPr>
        <w:shd w:val="clear" w:color="auto" w:fill="FFFFFF"/>
        <w:spacing w:after="0" w:line="240" w:lineRule="auto"/>
        <w:rPr>
          <w:rFonts w:cstheme="minorHAnsi"/>
          <w:b/>
          <w:bCs/>
          <w:u w:val="single"/>
        </w:rPr>
      </w:pPr>
      <w:r w:rsidRPr="003D27F6">
        <w:rPr>
          <w:rFonts w:cstheme="minorHAnsi"/>
          <w:b/>
          <w:bCs/>
          <w:u w:val="single"/>
        </w:rPr>
        <w:t>Old Business:</w:t>
      </w:r>
    </w:p>
    <w:p w14:paraId="43179F91" w14:textId="70FAEE22" w:rsidR="006C180F" w:rsidRPr="003D27F6" w:rsidRDefault="006C180F" w:rsidP="00514CF8">
      <w:pPr>
        <w:shd w:val="clear" w:color="auto" w:fill="FFFFFF"/>
        <w:spacing w:after="0" w:line="240" w:lineRule="auto"/>
        <w:ind w:left="720"/>
        <w:rPr>
          <w:rFonts w:cstheme="minorHAnsi"/>
        </w:rPr>
      </w:pPr>
      <w:r w:rsidRPr="003D27F6">
        <w:rPr>
          <w:rFonts w:cstheme="minorHAnsi"/>
        </w:rPr>
        <w:t>Minutes from last meeting a</w:t>
      </w:r>
      <w:r w:rsidR="00EC6CDA">
        <w:rPr>
          <w:rFonts w:cstheme="minorHAnsi"/>
        </w:rPr>
        <w:t xml:space="preserve">ccepted as is and there were no further </w:t>
      </w:r>
      <w:r w:rsidRPr="003D27F6">
        <w:rPr>
          <w:rFonts w:cstheme="minorHAnsi"/>
        </w:rPr>
        <w:t>corrections.</w:t>
      </w:r>
    </w:p>
    <w:p w14:paraId="58EB17E8" w14:textId="77777777" w:rsidR="006C180F" w:rsidRPr="003D27F6" w:rsidRDefault="006C180F" w:rsidP="006C180F">
      <w:pPr>
        <w:shd w:val="clear" w:color="auto" w:fill="FFFFFF"/>
        <w:spacing w:after="0" w:line="240" w:lineRule="auto"/>
        <w:rPr>
          <w:rFonts w:cstheme="minorHAnsi"/>
        </w:rPr>
      </w:pPr>
    </w:p>
    <w:p w14:paraId="267E55A8" w14:textId="1513A437" w:rsidR="006C180F" w:rsidRDefault="006C180F" w:rsidP="006C180F">
      <w:pPr>
        <w:shd w:val="clear" w:color="auto" w:fill="FFFFFF"/>
        <w:spacing w:after="0" w:line="240" w:lineRule="auto"/>
        <w:rPr>
          <w:rFonts w:cstheme="minorHAnsi"/>
          <w:b/>
          <w:bCs/>
          <w:u w:val="single"/>
        </w:rPr>
      </w:pPr>
      <w:r w:rsidRPr="003D27F6">
        <w:rPr>
          <w:rFonts w:cstheme="minorHAnsi"/>
          <w:b/>
          <w:bCs/>
          <w:u w:val="single"/>
        </w:rPr>
        <w:t xml:space="preserve">Deborah DaSilva- Treasurer Report </w:t>
      </w:r>
    </w:p>
    <w:p w14:paraId="2D8F81F0" w14:textId="06A28DB1" w:rsidR="00E653DA" w:rsidRDefault="00E653DA" w:rsidP="006C180F">
      <w:pPr>
        <w:shd w:val="clear" w:color="auto" w:fill="FFFFFF"/>
        <w:spacing w:after="0" w:line="240" w:lineRule="auto"/>
        <w:rPr>
          <w:rFonts w:cstheme="minorHAnsi"/>
        </w:rPr>
      </w:pPr>
      <w:r w:rsidRPr="00E653DA">
        <w:rPr>
          <w:rFonts w:cstheme="minorHAnsi"/>
        </w:rPr>
        <w:t>Ending $10,673</w:t>
      </w:r>
    </w:p>
    <w:p w14:paraId="252267B0" w14:textId="475351B3" w:rsidR="002F7D87" w:rsidRPr="00E653DA" w:rsidRDefault="002F7D87" w:rsidP="006C180F">
      <w:pPr>
        <w:shd w:val="clear" w:color="auto" w:fill="FFFFFF"/>
        <w:spacing w:after="0" w:line="240" w:lineRule="auto"/>
        <w:rPr>
          <w:rFonts w:cstheme="minorHAnsi"/>
        </w:rPr>
      </w:pPr>
      <w:r>
        <w:rPr>
          <w:rFonts w:cstheme="minorHAnsi"/>
        </w:rPr>
        <w:t>Activity</w:t>
      </w:r>
    </w:p>
    <w:p w14:paraId="3D70FD3B" w14:textId="4EEE2299" w:rsidR="006C180F" w:rsidRPr="003D27F6" w:rsidRDefault="006C180F" w:rsidP="006C180F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cstheme="minorHAnsi"/>
        </w:rPr>
      </w:pPr>
      <w:r w:rsidRPr="003D27F6">
        <w:rPr>
          <w:rFonts w:cstheme="minorHAnsi"/>
        </w:rPr>
        <w:t>Addition of new members</w:t>
      </w:r>
    </w:p>
    <w:p w14:paraId="20B217AF" w14:textId="0A247BB7" w:rsidR="006C180F" w:rsidRPr="003D27F6" w:rsidRDefault="006C180F" w:rsidP="006C180F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cstheme="minorHAnsi"/>
        </w:rPr>
      </w:pPr>
      <w:r w:rsidRPr="003D27F6">
        <w:rPr>
          <w:rFonts w:cstheme="minorHAnsi"/>
        </w:rPr>
        <w:t>Gift Card Sales</w:t>
      </w:r>
    </w:p>
    <w:p w14:paraId="75BF90B4" w14:textId="6CE6737E" w:rsidR="006C180F" w:rsidRPr="003D27F6" w:rsidRDefault="006C180F" w:rsidP="006C180F">
      <w:pPr>
        <w:shd w:val="clear" w:color="auto" w:fill="FFFFFF"/>
        <w:spacing w:after="0" w:line="240" w:lineRule="auto"/>
        <w:rPr>
          <w:rFonts w:cstheme="minorHAnsi"/>
        </w:rPr>
      </w:pPr>
      <w:r w:rsidRPr="003D27F6">
        <w:rPr>
          <w:rFonts w:cstheme="minorHAnsi"/>
        </w:rPr>
        <w:t xml:space="preserve">Payment </w:t>
      </w:r>
    </w:p>
    <w:p w14:paraId="5FE98E60" w14:textId="60B21ED2" w:rsidR="006C180F" w:rsidRPr="003D27F6" w:rsidRDefault="006C180F" w:rsidP="006C180F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cstheme="minorHAnsi"/>
        </w:rPr>
      </w:pPr>
      <w:r w:rsidRPr="003D27F6">
        <w:rPr>
          <w:rFonts w:cstheme="minorHAnsi"/>
        </w:rPr>
        <w:t>Gift Card purchase expense</w:t>
      </w:r>
    </w:p>
    <w:p w14:paraId="2C5539C7" w14:textId="46375A39" w:rsidR="006C180F" w:rsidRPr="003D27F6" w:rsidRDefault="006C180F" w:rsidP="006C180F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cstheme="minorHAnsi"/>
        </w:rPr>
      </w:pPr>
      <w:r w:rsidRPr="003D27F6">
        <w:rPr>
          <w:rFonts w:cstheme="minorHAnsi"/>
        </w:rPr>
        <w:t>Member Hub fees</w:t>
      </w:r>
    </w:p>
    <w:p w14:paraId="4F7D7684" w14:textId="77777777" w:rsidR="00673F99" w:rsidRDefault="00673F99" w:rsidP="006C180F">
      <w:pPr>
        <w:shd w:val="clear" w:color="auto" w:fill="FFFFFF"/>
        <w:spacing w:after="0" w:line="240" w:lineRule="auto"/>
        <w:rPr>
          <w:rFonts w:cstheme="minorHAnsi"/>
        </w:rPr>
      </w:pPr>
    </w:p>
    <w:p w14:paraId="548D0EC1" w14:textId="1D5FFEA3" w:rsidR="006C180F" w:rsidRDefault="00673F99" w:rsidP="006C180F">
      <w:pPr>
        <w:shd w:val="clear" w:color="auto" w:fill="FFFFFF"/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Note: </w:t>
      </w:r>
      <w:r w:rsidR="00950C7A">
        <w:rPr>
          <w:rFonts w:cstheme="minorHAnsi"/>
        </w:rPr>
        <w:t xml:space="preserve">Senior Cruise cannot happen due to Insurance reasons if sponsored by PTSA.  </w:t>
      </w:r>
      <w:r w:rsidR="00702AD0">
        <w:rPr>
          <w:rFonts w:cstheme="minorHAnsi"/>
        </w:rPr>
        <w:t>There will be an alternative offered to the Senior Cruise.</w:t>
      </w:r>
    </w:p>
    <w:p w14:paraId="06B882DE" w14:textId="64451AF1" w:rsidR="00702AD0" w:rsidRDefault="00F9510F" w:rsidP="006C180F">
      <w:pPr>
        <w:shd w:val="clear" w:color="auto" w:fill="FFFFFF"/>
        <w:spacing w:after="0" w:line="240" w:lineRule="auto"/>
        <w:rPr>
          <w:rFonts w:cstheme="minorHAnsi"/>
        </w:rPr>
      </w:pPr>
      <w:r>
        <w:rPr>
          <w:rFonts w:cstheme="minorHAnsi"/>
        </w:rPr>
        <w:t>Seniors will get more than others in lieu of the Senior Cruise waiting on further direction from Dr. Smith.</w:t>
      </w:r>
    </w:p>
    <w:p w14:paraId="738A1823" w14:textId="75F30DA2" w:rsidR="00F9510F" w:rsidRDefault="00F9510F" w:rsidP="006C180F">
      <w:pPr>
        <w:shd w:val="clear" w:color="auto" w:fill="FFFFFF"/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Lego </w:t>
      </w:r>
      <w:r w:rsidR="001F2B17">
        <w:rPr>
          <w:rFonts w:cstheme="minorHAnsi"/>
        </w:rPr>
        <w:t xml:space="preserve">event </w:t>
      </w:r>
      <w:r>
        <w:rPr>
          <w:rFonts w:cstheme="minorHAnsi"/>
        </w:rPr>
        <w:t xml:space="preserve">was </w:t>
      </w:r>
      <w:r w:rsidR="00AC0157">
        <w:rPr>
          <w:rFonts w:cstheme="minorHAnsi"/>
        </w:rPr>
        <w:t>canceled</w:t>
      </w:r>
      <w:r w:rsidR="001F2B17">
        <w:rPr>
          <w:rFonts w:cstheme="minorHAnsi"/>
        </w:rPr>
        <w:t xml:space="preserve"> and has to be taken out </w:t>
      </w:r>
      <w:r w:rsidR="00440094">
        <w:rPr>
          <w:rFonts w:cstheme="minorHAnsi"/>
        </w:rPr>
        <w:t>and is an</w:t>
      </w:r>
      <w:r w:rsidR="00BD5D66">
        <w:rPr>
          <w:rFonts w:cstheme="minorHAnsi"/>
        </w:rPr>
        <w:t xml:space="preserve"> impact to income</w:t>
      </w:r>
      <w:r w:rsidR="00440094">
        <w:rPr>
          <w:rFonts w:cstheme="minorHAnsi"/>
        </w:rPr>
        <w:t xml:space="preserve"> as it’s a big income driver.</w:t>
      </w:r>
    </w:p>
    <w:p w14:paraId="22ACDCDE" w14:textId="315B39BF" w:rsidR="001F2B17" w:rsidRDefault="001F2B17" w:rsidP="006C180F">
      <w:pPr>
        <w:shd w:val="clear" w:color="auto" w:fill="FFFFFF"/>
        <w:spacing w:after="0" w:line="240" w:lineRule="auto"/>
        <w:rPr>
          <w:rFonts w:cstheme="minorHAnsi"/>
        </w:rPr>
      </w:pPr>
      <w:r>
        <w:rPr>
          <w:rFonts w:cstheme="minorHAnsi"/>
        </w:rPr>
        <w:t>New for Treasure report – there will be something for all students</w:t>
      </w:r>
      <w:r w:rsidR="00AC0157">
        <w:rPr>
          <w:rFonts w:cstheme="minorHAnsi"/>
        </w:rPr>
        <w:t xml:space="preserve"> </w:t>
      </w:r>
    </w:p>
    <w:p w14:paraId="13C31E92" w14:textId="0D142A35" w:rsidR="00AC0157" w:rsidRDefault="00AC0157" w:rsidP="006C180F">
      <w:pPr>
        <w:shd w:val="clear" w:color="auto" w:fill="FFFFFF"/>
        <w:spacing w:after="0" w:line="240" w:lineRule="auto"/>
        <w:rPr>
          <w:rFonts w:cstheme="minorHAnsi"/>
        </w:rPr>
      </w:pPr>
      <w:r>
        <w:rPr>
          <w:rFonts w:cstheme="minorHAnsi"/>
        </w:rPr>
        <w:t>Proposed buying a new mascot costume</w:t>
      </w:r>
      <w:r w:rsidR="008230C3">
        <w:rPr>
          <w:rFonts w:cstheme="minorHAnsi"/>
        </w:rPr>
        <w:t xml:space="preserve"> which is an approved expense. </w:t>
      </w:r>
    </w:p>
    <w:p w14:paraId="59A3EC46" w14:textId="0B2C97D2" w:rsidR="008230C3" w:rsidRDefault="008230C3" w:rsidP="006C180F">
      <w:pPr>
        <w:shd w:val="clear" w:color="auto" w:fill="FFFFFF"/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Will need to be added as an expense and </w:t>
      </w:r>
      <w:r w:rsidR="00262758">
        <w:rPr>
          <w:rFonts w:cstheme="minorHAnsi"/>
        </w:rPr>
        <w:t>projected</w:t>
      </w:r>
      <w:r>
        <w:rPr>
          <w:rFonts w:cstheme="minorHAnsi"/>
        </w:rPr>
        <w:t xml:space="preserve"> to spend ~$1,000 on this.</w:t>
      </w:r>
    </w:p>
    <w:p w14:paraId="58793077" w14:textId="35126AA9" w:rsidR="00BD5D66" w:rsidRPr="003D27F6" w:rsidRDefault="00BD5D66" w:rsidP="006C180F">
      <w:pPr>
        <w:shd w:val="clear" w:color="auto" w:fill="FFFFFF"/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Need additional </w:t>
      </w:r>
      <w:r w:rsidR="00262758">
        <w:rPr>
          <w:rFonts w:cstheme="minorHAnsi"/>
        </w:rPr>
        <w:t>fundraiser</w:t>
      </w:r>
      <w:r>
        <w:rPr>
          <w:rFonts w:cstheme="minorHAnsi"/>
        </w:rPr>
        <w:t xml:space="preserve"> ideas.</w:t>
      </w:r>
    </w:p>
    <w:p w14:paraId="1D0D0F09" w14:textId="6E7422F3" w:rsidR="003515AC" w:rsidRPr="003D27F6" w:rsidRDefault="003515AC" w:rsidP="00514CF8">
      <w:pPr>
        <w:shd w:val="clear" w:color="auto" w:fill="FFFFFF"/>
        <w:spacing w:after="0" w:line="240" w:lineRule="auto"/>
        <w:rPr>
          <w:rFonts w:cstheme="minorHAnsi"/>
        </w:rPr>
      </w:pPr>
      <w:r w:rsidRPr="003D27F6">
        <w:rPr>
          <w:rFonts w:cstheme="minorHAnsi"/>
        </w:rPr>
        <w:t xml:space="preserve">Kathy acknowledged that the Treasurer Report looked good </w:t>
      </w:r>
      <w:r w:rsidR="00514CF8" w:rsidRPr="003D27F6">
        <w:rPr>
          <w:rFonts w:cstheme="minorHAnsi"/>
        </w:rPr>
        <w:t>and no one had any questions.</w:t>
      </w:r>
    </w:p>
    <w:p w14:paraId="37BE6FA4" w14:textId="77777777" w:rsidR="0013311A" w:rsidRPr="003D27F6" w:rsidRDefault="0013311A" w:rsidP="00514CF8">
      <w:pPr>
        <w:shd w:val="clear" w:color="auto" w:fill="FFFFFF"/>
        <w:spacing w:after="0" w:line="240" w:lineRule="auto"/>
        <w:rPr>
          <w:rFonts w:cstheme="minorHAnsi"/>
        </w:rPr>
      </w:pPr>
    </w:p>
    <w:p w14:paraId="2744D550" w14:textId="009BEE18" w:rsidR="00E849FA" w:rsidRPr="003D27F6" w:rsidRDefault="00514CF8" w:rsidP="00514CF8">
      <w:pPr>
        <w:shd w:val="clear" w:color="auto" w:fill="FFFFFF"/>
        <w:spacing w:after="0" w:line="240" w:lineRule="auto"/>
        <w:rPr>
          <w:rFonts w:cstheme="minorHAnsi"/>
          <w:b/>
          <w:bCs/>
          <w:u w:val="single"/>
        </w:rPr>
      </w:pPr>
      <w:r w:rsidRPr="003D27F6">
        <w:rPr>
          <w:rFonts w:cstheme="minorHAnsi"/>
          <w:b/>
          <w:bCs/>
          <w:u w:val="single"/>
        </w:rPr>
        <w:t>Committee Reports</w:t>
      </w:r>
      <w:r w:rsidR="00C170AB" w:rsidRPr="003D27F6">
        <w:rPr>
          <w:rFonts w:cstheme="minorHAnsi"/>
          <w:b/>
          <w:bCs/>
          <w:u w:val="single"/>
        </w:rPr>
        <w:t xml:space="preserve"> – Christa Basel</w:t>
      </w:r>
    </w:p>
    <w:p w14:paraId="5903B2F4" w14:textId="77777777" w:rsidR="00571795" w:rsidRDefault="006C180F" w:rsidP="00514CF8">
      <w:pPr>
        <w:shd w:val="clear" w:color="auto" w:fill="FFFFFF"/>
        <w:spacing w:after="0" w:line="240" w:lineRule="auto"/>
        <w:rPr>
          <w:rFonts w:cstheme="minorHAnsi"/>
        </w:rPr>
      </w:pPr>
      <w:r w:rsidRPr="003D27F6">
        <w:rPr>
          <w:rFonts w:cstheme="minorHAnsi"/>
        </w:rPr>
        <w:t>Surpassed our annual goal for members with 4</w:t>
      </w:r>
      <w:r w:rsidR="00440094">
        <w:rPr>
          <w:rFonts w:cstheme="minorHAnsi"/>
        </w:rPr>
        <w:t>15</w:t>
      </w:r>
      <w:r w:rsidRPr="003D27F6">
        <w:rPr>
          <w:rFonts w:cstheme="minorHAnsi"/>
        </w:rPr>
        <w:t xml:space="preserve"> members with a goal of 389.  </w:t>
      </w:r>
    </w:p>
    <w:p w14:paraId="1C284430" w14:textId="5058E5EE" w:rsidR="006C180F" w:rsidRDefault="00571795" w:rsidP="00514CF8">
      <w:pPr>
        <w:shd w:val="clear" w:color="auto" w:fill="FFFFFF"/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We have a winner for </w:t>
      </w:r>
      <w:r w:rsidR="00286C02">
        <w:rPr>
          <w:rFonts w:cstheme="minorHAnsi"/>
        </w:rPr>
        <w:t xml:space="preserve">the </w:t>
      </w:r>
      <w:r>
        <w:rPr>
          <w:rFonts w:cstheme="minorHAnsi"/>
        </w:rPr>
        <w:t>Reflections contest who is being advanced – Bridge</w:t>
      </w:r>
      <w:r w:rsidR="00D8419F">
        <w:rPr>
          <w:rFonts w:cstheme="minorHAnsi"/>
        </w:rPr>
        <w:t>t</w:t>
      </w:r>
      <w:r>
        <w:rPr>
          <w:rFonts w:cstheme="minorHAnsi"/>
        </w:rPr>
        <w:t xml:space="preserve"> Cunningham</w:t>
      </w:r>
    </w:p>
    <w:p w14:paraId="2A922244" w14:textId="53AAD3B5" w:rsidR="00571795" w:rsidRDefault="00262758" w:rsidP="00514CF8">
      <w:pPr>
        <w:shd w:val="clear" w:color="auto" w:fill="FFFFFF"/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There is new Mineola merchandise on </w:t>
      </w:r>
      <w:r w:rsidR="00D8419F">
        <w:rPr>
          <w:rFonts w:cstheme="minorHAnsi"/>
        </w:rPr>
        <w:t xml:space="preserve">the </w:t>
      </w:r>
      <w:r>
        <w:rPr>
          <w:rFonts w:cstheme="minorHAnsi"/>
        </w:rPr>
        <w:t>squad locker</w:t>
      </w:r>
      <w:r w:rsidR="00D57058">
        <w:rPr>
          <w:rFonts w:cstheme="minorHAnsi"/>
        </w:rPr>
        <w:t>.</w:t>
      </w:r>
    </w:p>
    <w:p w14:paraId="3C38AE85" w14:textId="6F67FA68" w:rsidR="00D57058" w:rsidRDefault="00D57058" w:rsidP="00514CF8">
      <w:pPr>
        <w:shd w:val="clear" w:color="auto" w:fill="FFFFFF"/>
        <w:spacing w:after="0" w:line="240" w:lineRule="auto"/>
        <w:rPr>
          <w:rFonts w:cstheme="minorHAnsi"/>
        </w:rPr>
      </w:pPr>
      <w:r>
        <w:rPr>
          <w:rFonts w:cstheme="minorHAnsi"/>
        </w:rPr>
        <w:t>Next is Logo Contest and</w:t>
      </w:r>
      <w:r w:rsidR="00BF3C24">
        <w:rPr>
          <w:rFonts w:cstheme="minorHAnsi"/>
        </w:rPr>
        <w:t xml:space="preserve"> </w:t>
      </w:r>
      <w:r>
        <w:rPr>
          <w:rFonts w:cstheme="minorHAnsi"/>
        </w:rPr>
        <w:t xml:space="preserve">February Break </w:t>
      </w:r>
      <w:r w:rsidR="00286C02">
        <w:rPr>
          <w:rFonts w:cstheme="minorHAnsi"/>
        </w:rPr>
        <w:t>week of 2/21</w:t>
      </w:r>
    </w:p>
    <w:p w14:paraId="02FE4EA9" w14:textId="711C6C01" w:rsidR="007D0AF1" w:rsidRPr="003D27F6" w:rsidRDefault="007D0AF1" w:rsidP="00514CF8">
      <w:pPr>
        <w:shd w:val="clear" w:color="auto" w:fill="FFFFFF"/>
        <w:spacing w:after="0" w:line="240" w:lineRule="auto"/>
        <w:rPr>
          <w:rFonts w:cstheme="minorHAnsi"/>
        </w:rPr>
      </w:pPr>
      <w:r w:rsidRPr="003D27F6">
        <w:rPr>
          <w:rFonts w:eastAsia="Times New Roman" w:cstheme="minorHAnsi"/>
          <w:color w:val="222222"/>
        </w:rPr>
        <w:t>Spanky’s fundraiser</w:t>
      </w:r>
    </w:p>
    <w:p w14:paraId="361CF758" w14:textId="60206BD5" w:rsidR="006C180F" w:rsidRPr="003D27F6" w:rsidRDefault="006C180F" w:rsidP="00514CF8">
      <w:pPr>
        <w:shd w:val="clear" w:color="auto" w:fill="FFFFFF"/>
        <w:spacing w:after="0" w:line="240" w:lineRule="auto"/>
        <w:rPr>
          <w:rFonts w:cstheme="minorHAnsi"/>
        </w:rPr>
      </w:pPr>
    </w:p>
    <w:p w14:paraId="5D22D6F9" w14:textId="1C9DF137" w:rsidR="00C170AB" w:rsidRPr="003D27F6" w:rsidRDefault="00C170AB" w:rsidP="00514CF8">
      <w:pPr>
        <w:shd w:val="clear" w:color="auto" w:fill="FFFFFF"/>
        <w:spacing w:after="0" w:line="240" w:lineRule="auto"/>
        <w:rPr>
          <w:rFonts w:cstheme="minorHAnsi"/>
        </w:rPr>
      </w:pPr>
    </w:p>
    <w:p w14:paraId="5D39EC38" w14:textId="77777777" w:rsidR="00D64CF7" w:rsidRPr="003D27F6" w:rsidRDefault="00D64CF7" w:rsidP="00514CF8">
      <w:pPr>
        <w:shd w:val="clear" w:color="auto" w:fill="FFFFFF"/>
        <w:spacing w:after="0" w:line="240" w:lineRule="auto"/>
        <w:rPr>
          <w:rFonts w:cstheme="minorHAnsi"/>
        </w:rPr>
      </w:pPr>
    </w:p>
    <w:p w14:paraId="0ACCD883" w14:textId="25115397" w:rsidR="00D64CF7" w:rsidRPr="003D27F6" w:rsidRDefault="00D64CF7" w:rsidP="00514CF8">
      <w:pPr>
        <w:shd w:val="clear" w:color="auto" w:fill="FFFFFF"/>
        <w:spacing w:after="0" w:line="240" w:lineRule="auto"/>
        <w:rPr>
          <w:rFonts w:cstheme="minorHAnsi"/>
          <w:b/>
          <w:bCs/>
          <w:u w:val="single"/>
        </w:rPr>
      </w:pPr>
      <w:r w:rsidRPr="003D27F6">
        <w:rPr>
          <w:rFonts w:cstheme="minorHAnsi"/>
          <w:b/>
          <w:bCs/>
          <w:u w:val="single"/>
        </w:rPr>
        <w:t>Correspondence – Zenobia Haddock</w:t>
      </w:r>
    </w:p>
    <w:p w14:paraId="24C08BD1" w14:textId="285038FC" w:rsidR="00D64CF7" w:rsidRPr="003D27F6" w:rsidRDefault="003A21F1" w:rsidP="00514CF8">
      <w:pPr>
        <w:shd w:val="clear" w:color="auto" w:fill="FFFFFF"/>
        <w:spacing w:after="0" w:line="240" w:lineRule="auto"/>
        <w:rPr>
          <w:rFonts w:cstheme="minorHAnsi"/>
        </w:rPr>
      </w:pPr>
      <w:r w:rsidRPr="003D27F6">
        <w:rPr>
          <w:rFonts w:cstheme="minorHAnsi"/>
        </w:rPr>
        <w:t xml:space="preserve">Nothing </w:t>
      </w:r>
      <w:r w:rsidR="002619C5" w:rsidRPr="003D27F6">
        <w:rPr>
          <w:rFonts w:cstheme="minorHAnsi"/>
        </w:rPr>
        <w:t xml:space="preserve">new </w:t>
      </w:r>
      <w:r w:rsidRPr="003D27F6">
        <w:rPr>
          <w:rFonts w:cstheme="minorHAnsi"/>
        </w:rPr>
        <w:t>to report</w:t>
      </w:r>
    </w:p>
    <w:p w14:paraId="0878CFFB" w14:textId="6667C470" w:rsidR="00D64CF7" w:rsidRPr="003D27F6" w:rsidRDefault="00D64CF7" w:rsidP="00514CF8">
      <w:pPr>
        <w:shd w:val="clear" w:color="auto" w:fill="FFFFFF"/>
        <w:spacing w:after="0" w:line="240" w:lineRule="auto"/>
        <w:rPr>
          <w:rFonts w:cstheme="minorHAnsi"/>
        </w:rPr>
      </w:pPr>
    </w:p>
    <w:p w14:paraId="06145328" w14:textId="77777777" w:rsidR="00286C02" w:rsidRDefault="00286C02" w:rsidP="005B105A">
      <w:pPr>
        <w:spacing w:after="0" w:line="240" w:lineRule="auto"/>
        <w:rPr>
          <w:rFonts w:cstheme="minorHAnsi"/>
          <w:b/>
          <w:bCs/>
          <w:u w:val="single"/>
        </w:rPr>
      </w:pPr>
    </w:p>
    <w:p w14:paraId="14E6C127" w14:textId="5AC6576A" w:rsidR="005B105A" w:rsidRPr="003D27F6" w:rsidRDefault="005B105A" w:rsidP="005B105A">
      <w:pPr>
        <w:spacing w:after="0" w:line="240" w:lineRule="auto"/>
        <w:rPr>
          <w:rFonts w:eastAsia="Times New Roman" w:cstheme="minorHAnsi"/>
          <w:b/>
          <w:bCs/>
          <w:color w:val="000000"/>
          <w:u w:val="single"/>
        </w:rPr>
      </w:pPr>
      <w:r w:rsidRPr="003D27F6">
        <w:rPr>
          <w:rFonts w:cstheme="minorHAnsi"/>
          <w:b/>
          <w:bCs/>
          <w:u w:val="single"/>
        </w:rPr>
        <w:t xml:space="preserve">Music Parents – </w:t>
      </w:r>
      <w:r w:rsidRPr="003D27F6">
        <w:rPr>
          <w:rFonts w:eastAsia="Times New Roman" w:cstheme="minorHAnsi"/>
          <w:b/>
          <w:bCs/>
          <w:color w:val="000000"/>
          <w:u w:val="single"/>
        </w:rPr>
        <w:t>Joanne Stiehl</w:t>
      </w:r>
    </w:p>
    <w:p w14:paraId="70215D9D" w14:textId="2B029522" w:rsidR="00BF3C24" w:rsidRDefault="00BF3C24" w:rsidP="00514CF8">
      <w:pPr>
        <w:shd w:val="clear" w:color="auto" w:fill="FFFFFF"/>
        <w:spacing w:after="0" w:line="240" w:lineRule="auto"/>
        <w:rPr>
          <w:rFonts w:cstheme="minorHAnsi"/>
        </w:rPr>
      </w:pPr>
      <w:r>
        <w:rPr>
          <w:rFonts w:cstheme="minorHAnsi"/>
        </w:rPr>
        <w:t>The marching</w:t>
      </w:r>
      <w:r w:rsidR="00794284">
        <w:rPr>
          <w:rFonts w:cstheme="minorHAnsi"/>
        </w:rPr>
        <w:t xml:space="preserve"> band is getting ready for </w:t>
      </w:r>
      <w:r>
        <w:rPr>
          <w:rFonts w:cstheme="minorHAnsi"/>
        </w:rPr>
        <w:t xml:space="preserve">the </w:t>
      </w:r>
      <w:r w:rsidR="00794284">
        <w:rPr>
          <w:rFonts w:cstheme="minorHAnsi"/>
        </w:rPr>
        <w:t>Disney visit during</w:t>
      </w:r>
      <w:r>
        <w:rPr>
          <w:rFonts w:cstheme="minorHAnsi"/>
        </w:rPr>
        <w:t xml:space="preserve"> Break in February.</w:t>
      </w:r>
    </w:p>
    <w:p w14:paraId="1D20148B" w14:textId="6E895CE6" w:rsidR="00584894" w:rsidRDefault="00584894" w:rsidP="00514CF8">
      <w:pPr>
        <w:shd w:val="clear" w:color="auto" w:fill="FFFFFF"/>
        <w:spacing w:after="0" w:line="240" w:lineRule="auto"/>
        <w:rPr>
          <w:rFonts w:cstheme="minorHAnsi"/>
        </w:rPr>
      </w:pPr>
      <w:r>
        <w:rPr>
          <w:rFonts w:cstheme="minorHAnsi"/>
        </w:rPr>
        <w:t>The band is also going to march in the St. Patrick’s Day parade.</w:t>
      </w:r>
    </w:p>
    <w:p w14:paraId="0077BFC8" w14:textId="08A9AB68" w:rsidR="005B105A" w:rsidRPr="003D27F6" w:rsidRDefault="00794284" w:rsidP="00514CF8">
      <w:pPr>
        <w:shd w:val="clear" w:color="auto" w:fill="FFFFFF"/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 </w:t>
      </w:r>
    </w:p>
    <w:p w14:paraId="13BFF352" w14:textId="77777777" w:rsidR="005B105A" w:rsidRPr="003D27F6" w:rsidRDefault="005B105A" w:rsidP="00514CF8">
      <w:pPr>
        <w:shd w:val="clear" w:color="auto" w:fill="FFFFFF"/>
        <w:spacing w:after="0" w:line="240" w:lineRule="auto"/>
        <w:rPr>
          <w:rFonts w:cstheme="minorHAnsi"/>
        </w:rPr>
      </w:pPr>
    </w:p>
    <w:p w14:paraId="04EDA4C3" w14:textId="4602385B" w:rsidR="00074F81" w:rsidRPr="003D27F6" w:rsidRDefault="005B105A" w:rsidP="00514CF8">
      <w:pPr>
        <w:shd w:val="clear" w:color="auto" w:fill="FFFFFF"/>
        <w:spacing w:after="0" w:line="240" w:lineRule="auto"/>
        <w:rPr>
          <w:rFonts w:cstheme="minorHAnsi"/>
          <w:b/>
          <w:bCs/>
          <w:u w:val="single"/>
        </w:rPr>
      </w:pPr>
      <w:r w:rsidRPr="003D27F6">
        <w:rPr>
          <w:rFonts w:cstheme="minorHAnsi"/>
          <w:b/>
          <w:bCs/>
          <w:u w:val="single"/>
        </w:rPr>
        <w:t>Booster Club – Cathy Carr</w:t>
      </w:r>
    </w:p>
    <w:p w14:paraId="1EB94FA6" w14:textId="589EB1E2" w:rsidR="00F3706C" w:rsidRPr="003D27F6" w:rsidRDefault="002619C5" w:rsidP="00514CF8">
      <w:pPr>
        <w:shd w:val="clear" w:color="auto" w:fill="FFFFFF"/>
        <w:spacing w:after="0" w:line="240" w:lineRule="auto"/>
        <w:rPr>
          <w:rFonts w:cstheme="minorHAnsi"/>
        </w:rPr>
      </w:pPr>
      <w:r w:rsidRPr="003D27F6">
        <w:rPr>
          <w:rFonts w:cstheme="minorHAnsi"/>
        </w:rPr>
        <w:t>Mustang Stakes on 04/02</w:t>
      </w:r>
    </w:p>
    <w:p w14:paraId="5B1AFEB8" w14:textId="1A54E38B" w:rsidR="002619C5" w:rsidRPr="003D27F6" w:rsidRDefault="002619C5" w:rsidP="00514CF8">
      <w:pPr>
        <w:shd w:val="clear" w:color="auto" w:fill="FFFFFF"/>
        <w:spacing w:after="0" w:line="240" w:lineRule="auto"/>
        <w:rPr>
          <w:rFonts w:cstheme="minorHAnsi"/>
        </w:rPr>
      </w:pPr>
      <w:r w:rsidRPr="003D27F6">
        <w:rPr>
          <w:rFonts w:cstheme="minorHAnsi"/>
        </w:rPr>
        <w:t>Need new members as currently way below the goal</w:t>
      </w:r>
    </w:p>
    <w:p w14:paraId="45AA08B6" w14:textId="5DA918DC" w:rsidR="002619C5" w:rsidRPr="003D27F6" w:rsidRDefault="002619C5" w:rsidP="00514CF8">
      <w:pPr>
        <w:shd w:val="clear" w:color="auto" w:fill="FFFFFF"/>
        <w:spacing w:after="0" w:line="240" w:lineRule="auto"/>
        <w:rPr>
          <w:rFonts w:cstheme="minorHAnsi"/>
        </w:rPr>
      </w:pPr>
      <w:r w:rsidRPr="003D27F6">
        <w:rPr>
          <w:rFonts w:cstheme="minorHAnsi"/>
        </w:rPr>
        <w:t xml:space="preserve">To be eligible for tri-scholarship you </w:t>
      </w:r>
      <w:r w:rsidR="004D07A8" w:rsidRPr="003D27F6">
        <w:rPr>
          <w:rFonts w:cstheme="minorHAnsi"/>
        </w:rPr>
        <w:t>must</w:t>
      </w:r>
      <w:r w:rsidRPr="003D27F6">
        <w:rPr>
          <w:rFonts w:cstheme="minorHAnsi"/>
        </w:rPr>
        <w:t xml:space="preserve"> be members of PTSA/Music and Booster so don’t wait sign up.</w:t>
      </w:r>
    </w:p>
    <w:p w14:paraId="3B2B8B7C" w14:textId="442DF33A" w:rsidR="004D07A8" w:rsidRPr="003D27F6" w:rsidRDefault="004D07A8" w:rsidP="00514CF8">
      <w:pPr>
        <w:shd w:val="clear" w:color="auto" w:fill="FFFFFF"/>
        <w:spacing w:after="0" w:line="240" w:lineRule="auto"/>
        <w:rPr>
          <w:rFonts w:cstheme="minorHAnsi"/>
          <w:u w:val="single"/>
        </w:rPr>
      </w:pPr>
      <w:r w:rsidRPr="003D27F6">
        <w:rPr>
          <w:rFonts w:cstheme="minorHAnsi"/>
        </w:rPr>
        <w:t>Please use the attached Membership form and Venmo information when signing up.</w:t>
      </w:r>
    </w:p>
    <w:p w14:paraId="6A97B243" w14:textId="31E65E12" w:rsidR="002619C5" w:rsidRPr="003D27F6" w:rsidRDefault="004D07A8" w:rsidP="00F3706C">
      <w:pPr>
        <w:shd w:val="clear" w:color="auto" w:fill="FFFFFF"/>
        <w:spacing w:after="0" w:line="240" w:lineRule="auto"/>
        <w:rPr>
          <w:rFonts w:cstheme="minorHAnsi"/>
          <w:b/>
          <w:bCs/>
          <w:u w:val="single"/>
        </w:rPr>
      </w:pPr>
      <w:r w:rsidRPr="003D27F6">
        <w:rPr>
          <w:rFonts w:cstheme="minorHAnsi"/>
        </w:rPr>
        <w:object w:dxaOrig="1504" w:dyaOrig="982" w14:anchorId="4FE57C8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5.6pt;height:49.2pt" o:ole="">
            <v:imagedata r:id="rId8" o:title=""/>
          </v:shape>
          <o:OLEObject Type="Embed" ProgID="Word.Document.12" ShapeID="_x0000_i1025" DrawAspect="Icon" ObjectID="_1707230993" r:id="rId9">
            <o:FieldCodes>\s</o:FieldCodes>
          </o:OLEObject>
        </w:object>
      </w:r>
    </w:p>
    <w:p w14:paraId="12E1AF64" w14:textId="77777777" w:rsidR="004D07A8" w:rsidRPr="003D27F6" w:rsidRDefault="004D07A8" w:rsidP="00F3706C">
      <w:pPr>
        <w:shd w:val="clear" w:color="auto" w:fill="FFFFFF"/>
        <w:spacing w:after="0" w:line="240" w:lineRule="auto"/>
        <w:rPr>
          <w:rFonts w:cstheme="minorHAnsi"/>
          <w:b/>
          <w:bCs/>
          <w:u w:val="single"/>
        </w:rPr>
      </w:pPr>
    </w:p>
    <w:p w14:paraId="79F31E20" w14:textId="26AEEA24" w:rsidR="00F3706C" w:rsidRPr="003D27F6" w:rsidRDefault="00F3706C" w:rsidP="00514CF8">
      <w:pPr>
        <w:shd w:val="clear" w:color="auto" w:fill="FFFFFF"/>
        <w:spacing w:after="0" w:line="240" w:lineRule="auto"/>
        <w:rPr>
          <w:rFonts w:cstheme="minorHAnsi"/>
          <w:b/>
          <w:bCs/>
          <w:u w:val="single"/>
        </w:rPr>
      </w:pPr>
      <w:r w:rsidRPr="003D27F6">
        <w:rPr>
          <w:rFonts w:cstheme="minorHAnsi"/>
          <w:b/>
          <w:bCs/>
          <w:u w:val="single"/>
        </w:rPr>
        <w:t>District Council – Amy Polmar</w:t>
      </w:r>
    </w:p>
    <w:p w14:paraId="2728C81C" w14:textId="41A0B162" w:rsidR="00F3706C" w:rsidRPr="003D27F6" w:rsidRDefault="004D07A8" w:rsidP="00514CF8">
      <w:pPr>
        <w:shd w:val="clear" w:color="auto" w:fill="FFFFFF"/>
        <w:spacing w:after="0" w:line="240" w:lineRule="auto"/>
        <w:rPr>
          <w:rFonts w:cstheme="minorHAnsi"/>
        </w:rPr>
      </w:pPr>
      <w:r w:rsidRPr="003D27F6">
        <w:rPr>
          <w:rFonts w:cstheme="minorHAnsi"/>
        </w:rPr>
        <w:t>Nothing new to report</w:t>
      </w:r>
      <w:r w:rsidR="00F3706C" w:rsidRPr="003D27F6">
        <w:rPr>
          <w:rFonts w:cstheme="minorHAnsi"/>
        </w:rPr>
        <w:t>.</w:t>
      </w:r>
    </w:p>
    <w:p w14:paraId="23771ED6" w14:textId="2BE6AAEB" w:rsidR="007540BA" w:rsidRPr="003D27F6" w:rsidRDefault="007540BA" w:rsidP="00514CF8">
      <w:pPr>
        <w:shd w:val="clear" w:color="auto" w:fill="FFFFFF"/>
        <w:spacing w:after="0" w:line="240" w:lineRule="auto"/>
        <w:ind w:left="720"/>
        <w:rPr>
          <w:rFonts w:eastAsia="Times New Roman" w:cstheme="minorHAnsi"/>
          <w:color w:val="222222"/>
        </w:rPr>
      </w:pPr>
    </w:p>
    <w:p w14:paraId="4B37D588" w14:textId="67F6DEF3" w:rsidR="007540BA" w:rsidRPr="003D27F6" w:rsidRDefault="007540BA" w:rsidP="00514CF8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color w:val="222222"/>
          <w:u w:val="single"/>
        </w:rPr>
      </w:pPr>
      <w:r w:rsidRPr="003D27F6">
        <w:rPr>
          <w:rFonts w:eastAsia="Times New Roman" w:cstheme="minorHAnsi"/>
          <w:b/>
          <w:bCs/>
          <w:color w:val="222222"/>
          <w:u w:val="single"/>
        </w:rPr>
        <w:t>Board of Ed</w:t>
      </w:r>
      <w:r w:rsidR="004D07A8" w:rsidRPr="003D27F6">
        <w:rPr>
          <w:rFonts w:eastAsia="Times New Roman" w:cstheme="minorHAnsi"/>
          <w:b/>
          <w:bCs/>
          <w:color w:val="222222"/>
          <w:u w:val="single"/>
        </w:rPr>
        <w:t xml:space="preserve"> – Mr. Talty</w:t>
      </w:r>
    </w:p>
    <w:p w14:paraId="7DEC8298" w14:textId="78BAD41B" w:rsidR="004D07A8" w:rsidRPr="003D27F6" w:rsidRDefault="004D07A8" w:rsidP="00514CF8">
      <w:pPr>
        <w:shd w:val="clear" w:color="auto" w:fill="FFFFFF"/>
        <w:spacing w:after="0" w:line="240" w:lineRule="auto"/>
        <w:rPr>
          <w:rFonts w:eastAsia="Times New Roman" w:cstheme="minorHAnsi"/>
          <w:color w:val="222222"/>
        </w:rPr>
      </w:pPr>
      <w:r w:rsidRPr="003D27F6">
        <w:rPr>
          <w:rFonts w:eastAsia="Times New Roman" w:cstheme="minorHAnsi"/>
          <w:color w:val="222222"/>
        </w:rPr>
        <w:t xml:space="preserve">BOE meeting in person and live stream on </w:t>
      </w:r>
      <w:r w:rsidR="007F3A40">
        <w:rPr>
          <w:rFonts w:eastAsia="Times New Roman" w:cstheme="minorHAnsi"/>
          <w:color w:val="222222"/>
        </w:rPr>
        <w:t>2/3</w:t>
      </w:r>
      <w:r w:rsidRPr="003D27F6">
        <w:rPr>
          <w:rFonts w:eastAsia="Times New Roman" w:cstheme="minorHAnsi"/>
          <w:color w:val="222222"/>
        </w:rPr>
        <w:t xml:space="preserve"> </w:t>
      </w:r>
    </w:p>
    <w:p w14:paraId="433B5FC5" w14:textId="62914C2D" w:rsidR="004D07A8" w:rsidRPr="003D27F6" w:rsidRDefault="005816B1" w:rsidP="00514CF8">
      <w:pPr>
        <w:shd w:val="clear" w:color="auto" w:fill="FFFFFF"/>
        <w:spacing w:after="0" w:line="240" w:lineRule="auto"/>
        <w:rPr>
          <w:rFonts w:eastAsia="Times New Roman" w:cstheme="minorHAnsi"/>
          <w:color w:val="222222"/>
        </w:rPr>
      </w:pPr>
      <w:r>
        <w:rPr>
          <w:rFonts w:eastAsia="Times New Roman" w:cstheme="minorHAnsi"/>
          <w:color w:val="222222"/>
        </w:rPr>
        <w:t>The last</w:t>
      </w:r>
      <w:r w:rsidR="007D0AF1">
        <w:rPr>
          <w:rFonts w:eastAsia="Times New Roman" w:cstheme="minorHAnsi"/>
          <w:color w:val="222222"/>
        </w:rPr>
        <w:t xml:space="preserve"> meeting was about Synergy</w:t>
      </w:r>
    </w:p>
    <w:p w14:paraId="61B168CA" w14:textId="77777777" w:rsidR="004D07A8" w:rsidRPr="003D27F6" w:rsidRDefault="004D07A8" w:rsidP="00514CF8">
      <w:pPr>
        <w:shd w:val="clear" w:color="auto" w:fill="FFFFFF"/>
        <w:spacing w:after="0" w:line="240" w:lineRule="auto"/>
        <w:rPr>
          <w:rFonts w:eastAsia="Times New Roman" w:cstheme="minorHAnsi"/>
          <w:color w:val="222222"/>
        </w:rPr>
      </w:pPr>
    </w:p>
    <w:p w14:paraId="4B0EAC1D" w14:textId="0ECBE333" w:rsidR="004D07A8" w:rsidRPr="003D27F6" w:rsidRDefault="003D27F6" w:rsidP="00514CF8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color w:val="222222"/>
          <w:u w:val="single"/>
        </w:rPr>
      </w:pPr>
      <w:r w:rsidRPr="003D27F6">
        <w:rPr>
          <w:rFonts w:eastAsia="Times New Roman" w:cstheme="minorHAnsi"/>
          <w:b/>
          <w:bCs/>
          <w:color w:val="222222"/>
          <w:u w:val="single"/>
        </w:rPr>
        <w:t xml:space="preserve">Kathy </w:t>
      </w:r>
      <w:r w:rsidR="00C3704C" w:rsidRPr="003D27F6">
        <w:rPr>
          <w:rFonts w:eastAsia="Times New Roman" w:cstheme="minorHAnsi"/>
          <w:b/>
          <w:bCs/>
          <w:color w:val="222222"/>
          <w:u w:val="single"/>
        </w:rPr>
        <w:t>Escorcia</w:t>
      </w:r>
      <w:r w:rsidRPr="003D27F6">
        <w:rPr>
          <w:rFonts w:eastAsia="Times New Roman" w:cstheme="minorHAnsi"/>
          <w:b/>
          <w:bCs/>
          <w:color w:val="222222"/>
          <w:u w:val="single"/>
        </w:rPr>
        <w:t xml:space="preserve"> - </w:t>
      </w:r>
      <w:r w:rsidR="004D07A8" w:rsidRPr="003D27F6">
        <w:rPr>
          <w:rFonts w:eastAsia="Times New Roman" w:cstheme="minorHAnsi"/>
          <w:b/>
          <w:bCs/>
          <w:color w:val="222222"/>
          <w:u w:val="single"/>
        </w:rPr>
        <w:t>New Business</w:t>
      </w:r>
    </w:p>
    <w:p w14:paraId="7967B8CC" w14:textId="79374599" w:rsidR="00474A36" w:rsidRPr="003D27F6" w:rsidRDefault="00474A36" w:rsidP="004D07A8">
      <w:pPr>
        <w:shd w:val="clear" w:color="auto" w:fill="FFFFFF"/>
        <w:spacing w:after="0" w:line="240" w:lineRule="auto"/>
        <w:rPr>
          <w:rFonts w:eastAsia="Times New Roman" w:cstheme="minorHAnsi"/>
          <w:color w:val="222222"/>
        </w:rPr>
      </w:pPr>
      <w:r>
        <w:rPr>
          <w:rFonts w:eastAsia="Times New Roman" w:cstheme="minorHAnsi"/>
          <w:color w:val="222222"/>
        </w:rPr>
        <w:t xml:space="preserve">Overview of the new </w:t>
      </w:r>
      <w:r w:rsidR="007B4548">
        <w:rPr>
          <w:rFonts w:eastAsia="Times New Roman" w:cstheme="minorHAnsi"/>
          <w:color w:val="222222"/>
        </w:rPr>
        <w:t xml:space="preserve">Procedures and </w:t>
      </w:r>
      <w:r>
        <w:rPr>
          <w:rFonts w:eastAsia="Times New Roman" w:cstheme="minorHAnsi"/>
          <w:color w:val="222222"/>
        </w:rPr>
        <w:t xml:space="preserve">Bylaws shared on the meeting and </w:t>
      </w:r>
    </w:p>
    <w:p w14:paraId="7CD8AA2A" w14:textId="275990AA" w:rsidR="00474A36" w:rsidRDefault="00D753B9" w:rsidP="00474A36">
      <w:pPr>
        <w:shd w:val="clear" w:color="auto" w:fill="FFFFFF"/>
        <w:spacing w:after="0" w:line="240" w:lineRule="auto"/>
        <w:rPr>
          <w:rFonts w:eastAsia="Times New Roman" w:cstheme="minorHAnsi"/>
          <w:color w:val="222222"/>
        </w:rPr>
      </w:pPr>
      <w:r>
        <w:rPr>
          <w:rFonts w:eastAsia="Times New Roman" w:cstheme="minorHAnsi"/>
          <w:color w:val="222222"/>
        </w:rPr>
        <w:t>3</w:t>
      </w:r>
      <w:r w:rsidR="00474A36">
        <w:rPr>
          <w:rFonts w:eastAsia="Times New Roman" w:cstheme="minorHAnsi"/>
          <w:color w:val="222222"/>
        </w:rPr>
        <w:t xml:space="preserve"> newly named positions</w:t>
      </w:r>
    </w:p>
    <w:p w14:paraId="1F04F8EF" w14:textId="22A11E54" w:rsidR="00474A36" w:rsidRPr="00D753B9" w:rsidRDefault="00474A36" w:rsidP="00D753B9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rPr>
          <w:rFonts w:eastAsia="Times New Roman" w:cstheme="minorHAnsi"/>
          <w:color w:val="222222"/>
        </w:rPr>
      </w:pPr>
      <w:r w:rsidRPr="00D753B9">
        <w:rPr>
          <w:rFonts w:eastAsia="Times New Roman" w:cstheme="minorHAnsi"/>
          <w:color w:val="222222"/>
        </w:rPr>
        <w:t xml:space="preserve">VP of </w:t>
      </w:r>
      <w:proofErr w:type="gramStart"/>
      <w:r w:rsidRPr="00D753B9">
        <w:rPr>
          <w:rFonts w:eastAsia="Times New Roman" w:cstheme="minorHAnsi"/>
          <w:color w:val="222222"/>
        </w:rPr>
        <w:t>Social Media</w:t>
      </w:r>
      <w:proofErr w:type="gramEnd"/>
    </w:p>
    <w:p w14:paraId="1A15335E" w14:textId="1960A028" w:rsidR="00D753B9" w:rsidRPr="00D753B9" w:rsidRDefault="00D753B9" w:rsidP="00D753B9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rPr>
          <w:rFonts w:eastAsia="Times New Roman" w:cstheme="minorHAnsi"/>
          <w:color w:val="222222"/>
        </w:rPr>
      </w:pPr>
      <w:r w:rsidRPr="00D753B9">
        <w:rPr>
          <w:rFonts w:eastAsia="Times New Roman" w:cstheme="minorHAnsi"/>
          <w:color w:val="222222"/>
        </w:rPr>
        <w:t>VP of bylaws and procedures</w:t>
      </w:r>
    </w:p>
    <w:p w14:paraId="1CCE9D0D" w14:textId="345E61FB" w:rsidR="00474A36" w:rsidRPr="00D753B9" w:rsidRDefault="00474A36" w:rsidP="00D753B9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rPr>
          <w:rFonts w:eastAsia="Times New Roman" w:cstheme="minorHAnsi"/>
          <w:color w:val="222222"/>
        </w:rPr>
      </w:pPr>
      <w:r w:rsidRPr="00D753B9">
        <w:rPr>
          <w:rFonts w:eastAsia="Times New Roman" w:cstheme="minorHAnsi"/>
          <w:color w:val="222222"/>
        </w:rPr>
        <w:t xml:space="preserve">Committee Action plan- for Chairs of </w:t>
      </w:r>
      <w:r w:rsidR="00E02BB1" w:rsidRPr="00D753B9">
        <w:rPr>
          <w:rFonts w:eastAsia="Times New Roman" w:cstheme="minorHAnsi"/>
          <w:color w:val="222222"/>
        </w:rPr>
        <w:t xml:space="preserve">the </w:t>
      </w:r>
      <w:r w:rsidRPr="00D753B9">
        <w:rPr>
          <w:rFonts w:eastAsia="Times New Roman" w:cstheme="minorHAnsi"/>
          <w:color w:val="222222"/>
        </w:rPr>
        <w:t>committee</w:t>
      </w:r>
    </w:p>
    <w:p w14:paraId="13FB913C" w14:textId="1569184C" w:rsidR="004D07A8" w:rsidRDefault="00E02BB1" w:rsidP="00514CF8">
      <w:pPr>
        <w:shd w:val="clear" w:color="auto" w:fill="FFFFFF"/>
        <w:spacing w:after="0" w:line="240" w:lineRule="auto"/>
        <w:rPr>
          <w:rFonts w:eastAsia="Times New Roman" w:cstheme="minorHAnsi"/>
          <w:color w:val="222222"/>
        </w:rPr>
      </w:pPr>
      <w:r>
        <w:rPr>
          <w:rFonts w:eastAsia="Times New Roman" w:cstheme="minorHAnsi"/>
          <w:color w:val="222222"/>
        </w:rPr>
        <w:t>New procedures for Mineola HS PTSA can be accessed via link below:</w:t>
      </w:r>
    </w:p>
    <w:p w14:paraId="5078FB93" w14:textId="6AB5DDB5" w:rsidR="00D237DD" w:rsidRPr="003D27F6" w:rsidRDefault="00D237DD" w:rsidP="00514CF8">
      <w:pPr>
        <w:shd w:val="clear" w:color="auto" w:fill="FFFFFF"/>
        <w:spacing w:after="0" w:line="240" w:lineRule="auto"/>
        <w:rPr>
          <w:rFonts w:eastAsia="Times New Roman" w:cstheme="minorHAnsi"/>
          <w:color w:val="222222"/>
        </w:rPr>
      </w:pPr>
      <w:r w:rsidRPr="00D237DD">
        <w:rPr>
          <w:rFonts w:eastAsia="Times New Roman" w:cstheme="minorHAnsi"/>
          <w:color w:val="222222"/>
        </w:rPr>
        <w:t>https://docs.google.com/document/d/1-OgS57annuBv1fLFfmg2iUGUPLu3Uw_IUzZ1ZVB2yRw/edit</w:t>
      </w:r>
    </w:p>
    <w:p w14:paraId="36FAE0EC" w14:textId="77777777" w:rsidR="004D07A8" w:rsidRPr="003D27F6" w:rsidRDefault="004D07A8" w:rsidP="00514CF8">
      <w:pPr>
        <w:shd w:val="clear" w:color="auto" w:fill="FFFFFF"/>
        <w:spacing w:after="0" w:line="240" w:lineRule="auto"/>
        <w:rPr>
          <w:rFonts w:eastAsia="Times New Roman" w:cstheme="minorHAnsi"/>
          <w:color w:val="222222"/>
        </w:rPr>
      </w:pPr>
    </w:p>
    <w:p w14:paraId="388DD3B8" w14:textId="77777777" w:rsidR="003D27F6" w:rsidRDefault="003D27F6" w:rsidP="003D27F6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color w:val="222222"/>
        </w:rPr>
      </w:pPr>
    </w:p>
    <w:p w14:paraId="1ED0FEA5" w14:textId="49D4C9B2" w:rsidR="006A200F" w:rsidRPr="003D27F6" w:rsidRDefault="006A200F" w:rsidP="003D27F6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color w:val="222222"/>
        </w:rPr>
      </w:pPr>
      <w:r w:rsidRPr="003D27F6">
        <w:rPr>
          <w:rFonts w:eastAsia="Times New Roman" w:cstheme="minorHAnsi"/>
          <w:b/>
          <w:bCs/>
          <w:color w:val="222222"/>
        </w:rPr>
        <w:t xml:space="preserve">Meeting over – </w:t>
      </w:r>
      <w:r w:rsidR="007D0AF1">
        <w:rPr>
          <w:rFonts w:eastAsia="Times New Roman" w:cstheme="minorHAnsi"/>
          <w:b/>
          <w:bCs/>
          <w:color w:val="222222"/>
        </w:rPr>
        <w:t>7:34</w:t>
      </w:r>
      <w:r w:rsidR="003D27F6">
        <w:rPr>
          <w:rFonts w:eastAsia="Times New Roman" w:cstheme="minorHAnsi"/>
          <w:b/>
          <w:bCs/>
          <w:color w:val="222222"/>
        </w:rPr>
        <w:t xml:space="preserve"> PM</w:t>
      </w:r>
    </w:p>
    <w:p w14:paraId="42502ECB" w14:textId="77777777" w:rsidR="00120924" w:rsidRPr="003D27F6" w:rsidRDefault="00120924" w:rsidP="00514CF8">
      <w:pPr>
        <w:shd w:val="clear" w:color="auto" w:fill="FFFFFF"/>
        <w:spacing w:after="0" w:line="240" w:lineRule="auto"/>
        <w:rPr>
          <w:rFonts w:eastAsia="Times New Roman" w:cstheme="minorHAnsi"/>
          <w:color w:val="222222"/>
        </w:rPr>
      </w:pPr>
    </w:p>
    <w:sectPr w:rsidR="00120924" w:rsidRPr="003D27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20336"/>
    <w:multiLevelType w:val="multilevel"/>
    <w:tmpl w:val="9DF2FE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65502DE"/>
    <w:multiLevelType w:val="multilevel"/>
    <w:tmpl w:val="5B60C3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9590F8E"/>
    <w:multiLevelType w:val="multilevel"/>
    <w:tmpl w:val="DC3ED6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A167BC"/>
    <w:multiLevelType w:val="multilevel"/>
    <w:tmpl w:val="C3A631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A937B3B"/>
    <w:multiLevelType w:val="hybridMultilevel"/>
    <w:tmpl w:val="B11C26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4F1449"/>
    <w:multiLevelType w:val="hybridMultilevel"/>
    <w:tmpl w:val="09B816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EF6C1D"/>
    <w:multiLevelType w:val="multilevel"/>
    <w:tmpl w:val="DAD248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B555AE2"/>
    <w:multiLevelType w:val="multilevel"/>
    <w:tmpl w:val="CAB659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F47392D"/>
    <w:multiLevelType w:val="multilevel"/>
    <w:tmpl w:val="6068D0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88A2773"/>
    <w:multiLevelType w:val="hybridMultilevel"/>
    <w:tmpl w:val="29B096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44A6678"/>
    <w:multiLevelType w:val="hybridMultilevel"/>
    <w:tmpl w:val="CCEE5F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732359E"/>
    <w:multiLevelType w:val="hybridMultilevel"/>
    <w:tmpl w:val="3BAA4B0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2560DCC"/>
    <w:multiLevelType w:val="hybridMultilevel"/>
    <w:tmpl w:val="14822BA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74D85B6D"/>
    <w:multiLevelType w:val="hybridMultilevel"/>
    <w:tmpl w:val="3E56D8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4"/>
  </w:num>
  <w:num w:numId="3">
    <w:abstractNumId w:val="9"/>
  </w:num>
  <w:num w:numId="4">
    <w:abstractNumId w:val="5"/>
  </w:num>
  <w:num w:numId="5">
    <w:abstractNumId w:val="11"/>
  </w:num>
  <w:num w:numId="6">
    <w:abstractNumId w:val="12"/>
  </w:num>
  <w:num w:numId="7">
    <w:abstractNumId w:val="1"/>
  </w:num>
  <w:num w:numId="8">
    <w:abstractNumId w:val="2"/>
  </w:num>
  <w:num w:numId="9">
    <w:abstractNumId w:val="8"/>
  </w:num>
  <w:num w:numId="10">
    <w:abstractNumId w:val="6"/>
  </w:num>
  <w:num w:numId="11">
    <w:abstractNumId w:val="3"/>
  </w:num>
  <w:num w:numId="12">
    <w:abstractNumId w:val="7"/>
  </w:num>
  <w:num w:numId="13">
    <w:abstractNumId w:val="0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wMbcwNje0MDG2sDRT0lEKTi0uzszPAykwrgUA2ioU+iwAAAA="/>
  </w:docVars>
  <w:rsids>
    <w:rsidRoot w:val="00343292"/>
    <w:rsid w:val="00032AD7"/>
    <w:rsid w:val="00060ADB"/>
    <w:rsid w:val="00071BE5"/>
    <w:rsid w:val="00074F81"/>
    <w:rsid w:val="00084FFD"/>
    <w:rsid w:val="000E27E2"/>
    <w:rsid w:val="000F4C24"/>
    <w:rsid w:val="00102BD5"/>
    <w:rsid w:val="0011792B"/>
    <w:rsid w:val="00120924"/>
    <w:rsid w:val="00122C6E"/>
    <w:rsid w:val="0013311A"/>
    <w:rsid w:val="00133F4C"/>
    <w:rsid w:val="00141E6E"/>
    <w:rsid w:val="0014740D"/>
    <w:rsid w:val="00155296"/>
    <w:rsid w:val="001827E9"/>
    <w:rsid w:val="001F0EED"/>
    <w:rsid w:val="001F2B17"/>
    <w:rsid w:val="0020067F"/>
    <w:rsid w:val="00213A4C"/>
    <w:rsid w:val="00240F5F"/>
    <w:rsid w:val="002619C5"/>
    <w:rsid w:val="00262758"/>
    <w:rsid w:val="002633BA"/>
    <w:rsid w:val="00286C02"/>
    <w:rsid w:val="00294D03"/>
    <w:rsid w:val="002E59EA"/>
    <w:rsid w:val="002F1853"/>
    <w:rsid w:val="002F7D87"/>
    <w:rsid w:val="0031404A"/>
    <w:rsid w:val="003219FC"/>
    <w:rsid w:val="0032335E"/>
    <w:rsid w:val="003251F2"/>
    <w:rsid w:val="00343292"/>
    <w:rsid w:val="003515AC"/>
    <w:rsid w:val="003673DE"/>
    <w:rsid w:val="003A21F1"/>
    <w:rsid w:val="003A2D99"/>
    <w:rsid w:val="003A403F"/>
    <w:rsid w:val="003D27F6"/>
    <w:rsid w:val="003D7BCD"/>
    <w:rsid w:val="003E093C"/>
    <w:rsid w:val="00410C89"/>
    <w:rsid w:val="0042199D"/>
    <w:rsid w:val="00440094"/>
    <w:rsid w:val="004556B1"/>
    <w:rsid w:val="00455876"/>
    <w:rsid w:val="00470393"/>
    <w:rsid w:val="00474A36"/>
    <w:rsid w:val="004A49FD"/>
    <w:rsid w:val="004D07A8"/>
    <w:rsid w:val="004E3888"/>
    <w:rsid w:val="004F06B6"/>
    <w:rsid w:val="004F7415"/>
    <w:rsid w:val="005130A1"/>
    <w:rsid w:val="00514CF8"/>
    <w:rsid w:val="0052201E"/>
    <w:rsid w:val="00530D35"/>
    <w:rsid w:val="00571795"/>
    <w:rsid w:val="005816B1"/>
    <w:rsid w:val="00584894"/>
    <w:rsid w:val="005B105A"/>
    <w:rsid w:val="005F01A1"/>
    <w:rsid w:val="005F22BF"/>
    <w:rsid w:val="006168CC"/>
    <w:rsid w:val="00637A0B"/>
    <w:rsid w:val="0066720D"/>
    <w:rsid w:val="00673F99"/>
    <w:rsid w:val="00674FB6"/>
    <w:rsid w:val="0069019C"/>
    <w:rsid w:val="006A200F"/>
    <w:rsid w:val="006C180F"/>
    <w:rsid w:val="00702AD0"/>
    <w:rsid w:val="0073054C"/>
    <w:rsid w:val="00730E9A"/>
    <w:rsid w:val="007540BA"/>
    <w:rsid w:val="00771EA8"/>
    <w:rsid w:val="00794284"/>
    <w:rsid w:val="007B4548"/>
    <w:rsid w:val="007D0AF1"/>
    <w:rsid w:val="007F3A40"/>
    <w:rsid w:val="00806193"/>
    <w:rsid w:val="00812B17"/>
    <w:rsid w:val="008230C3"/>
    <w:rsid w:val="00827369"/>
    <w:rsid w:val="00827D5C"/>
    <w:rsid w:val="00846B4D"/>
    <w:rsid w:val="0088316E"/>
    <w:rsid w:val="00890B20"/>
    <w:rsid w:val="008A04A1"/>
    <w:rsid w:val="008C2D5E"/>
    <w:rsid w:val="009326F1"/>
    <w:rsid w:val="00942A05"/>
    <w:rsid w:val="00950C7A"/>
    <w:rsid w:val="00971F8C"/>
    <w:rsid w:val="00980E95"/>
    <w:rsid w:val="009850AC"/>
    <w:rsid w:val="0099587A"/>
    <w:rsid w:val="009A3EE7"/>
    <w:rsid w:val="009C5461"/>
    <w:rsid w:val="009D19AF"/>
    <w:rsid w:val="009E68E9"/>
    <w:rsid w:val="00A01A26"/>
    <w:rsid w:val="00A35607"/>
    <w:rsid w:val="00A530F9"/>
    <w:rsid w:val="00AC0157"/>
    <w:rsid w:val="00AC0C45"/>
    <w:rsid w:val="00AC3187"/>
    <w:rsid w:val="00B047E5"/>
    <w:rsid w:val="00B35335"/>
    <w:rsid w:val="00B50BB2"/>
    <w:rsid w:val="00B60AB5"/>
    <w:rsid w:val="00B737A9"/>
    <w:rsid w:val="00B74D29"/>
    <w:rsid w:val="00B752F4"/>
    <w:rsid w:val="00B85EC7"/>
    <w:rsid w:val="00BA50E5"/>
    <w:rsid w:val="00BD3DBA"/>
    <w:rsid w:val="00BD5D66"/>
    <w:rsid w:val="00BE2E2C"/>
    <w:rsid w:val="00BF3263"/>
    <w:rsid w:val="00BF3C24"/>
    <w:rsid w:val="00C01151"/>
    <w:rsid w:val="00C170AB"/>
    <w:rsid w:val="00C3704C"/>
    <w:rsid w:val="00C46BF5"/>
    <w:rsid w:val="00C83728"/>
    <w:rsid w:val="00C95E9D"/>
    <w:rsid w:val="00CC1C6D"/>
    <w:rsid w:val="00CE1E30"/>
    <w:rsid w:val="00D01D5F"/>
    <w:rsid w:val="00D237DD"/>
    <w:rsid w:val="00D569AE"/>
    <w:rsid w:val="00D56A88"/>
    <w:rsid w:val="00D57058"/>
    <w:rsid w:val="00D64CF7"/>
    <w:rsid w:val="00D753B9"/>
    <w:rsid w:val="00D8419F"/>
    <w:rsid w:val="00DE34D6"/>
    <w:rsid w:val="00E02BB1"/>
    <w:rsid w:val="00E152AA"/>
    <w:rsid w:val="00E25610"/>
    <w:rsid w:val="00E37D8F"/>
    <w:rsid w:val="00E4387A"/>
    <w:rsid w:val="00E51BA8"/>
    <w:rsid w:val="00E556E0"/>
    <w:rsid w:val="00E653DA"/>
    <w:rsid w:val="00E71CDD"/>
    <w:rsid w:val="00E849FA"/>
    <w:rsid w:val="00E93C63"/>
    <w:rsid w:val="00EA0B03"/>
    <w:rsid w:val="00EC6CDA"/>
    <w:rsid w:val="00ED7EC7"/>
    <w:rsid w:val="00F03EBC"/>
    <w:rsid w:val="00F06889"/>
    <w:rsid w:val="00F32E38"/>
    <w:rsid w:val="00F3706C"/>
    <w:rsid w:val="00F648E4"/>
    <w:rsid w:val="00F8026C"/>
    <w:rsid w:val="00F9510F"/>
    <w:rsid w:val="00FA1512"/>
    <w:rsid w:val="00FA238B"/>
    <w:rsid w:val="00FB151E"/>
    <w:rsid w:val="00FB448A"/>
    <w:rsid w:val="00FF5F8C"/>
    <w:rsid w:val="00FF7C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F05409"/>
  <w15:chartTrackingRefBased/>
  <w15:docId w15:val="{1B514332-1B3F-47B8-9CEE-7602AFA4BD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71BE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A3EE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A3EE7"/>
    <w:rPr>
      <w:color w:val="605E5C"/>
      <w:shd w:val="clear" w:color="auto" w:fill="E1DFDD"/>
    </w:rPr>
  </w:style>
  <w:style w:type="character" w:customStyle="1" w:styleId="css-901oao">
    <w:name w:val="css-901oao"/>
    <w:basedOn w:val="DefaultParagraphFont"/>
    <w:rsid w:val="00F32E38"/>
  </w:style>
  <w:style w:type="character" w:customStyle="1" w:styleId="apple-tab-span">
    <w:name w:val="apple-tab-span"/>
    <w:basedOn w:val="DefaultParagraphFont"/>
    <w:rsid w:val="00E25610"/>
  </w:style>
  <w:style w:type="character" w:styleId="FollowedHyperlink">
    <w:name w:val="FollowedHyperlink"/>
    <w:basedOn w:val="DefaultParagraphFont"/>
    <w:uiPriority w:val="99"/>
    <w:semiHidden/>
    <w:unhideWhenUsed/>
    <w:rsid w:val="00F3706C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730E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94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727218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  <w:divsChild>
            <w:div w:id="1747217290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433867163">
                  <w:marLeft w:val="6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  <w:divsChild>
                    <w:div w:id="117757253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</w:div>
                  </w:divsChild>
                </w:div>
              </w:divsChild>
            </w:div>
          </w:divsChild>
        </w:div>
      </w:divsChild>
    </w:div>
    <w:div w:id="16609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6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67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33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9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09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34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98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64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4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package" Target="embeddings/Microsoft_Word_Document.docx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B7690462C52AF4B8AFB160D6104AD46" ma:contentTypeVersion="14" ma:contentTypeDescription="Create a new document." ma:contentTypeScope="" ma:versionID="62f55c7c4c30b96dbcd1d990f49e70b2">
  <xsd:schema xmlns:xsd="http://www.w3.org/2001/XMLSchema" xmlns:xs="http://www.w3.org/2001/XMLSchema" xmlns:p="http://schemas.microsoft.com/office/2006/metadata/properties" xmlns:ns3="64c82c4c-40d8-4949-96a7-78555cce0dcd" xmlns:ns4="5acc035b-09ae-4257-88b5-9d14ef9ffd7f" targetNamespace="http://schemas.microsoft.com/office/2006/metadata/properties" ma:root="true" ma:fieldsID="7f743a1d314c25e25a903114afc1d556" ns3:_="" ns4:_="">
    <xsd:import namespace="64c82c4c-40d8-4949-96a7-78555cce0dcd"/>
    <xsd:import namespace="5acc035b-09ae-4257-88b5-9d14ef9ffd7f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c82c4c-40d8-4949-96a7-78555cce0dc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cc035b-09ae-4257-88b5-9d14ef9ffd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B4DB1DE-059E-4CCD-9F77-62D846D8133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CE189D7-5670-4F3D-B3DF-1836C0F44E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c82c4c-40d8-4949-96a7-78555cce0dcd"/>
    <ds:schemaRef ds:uri="5acc035b-09ae-4257-88b5-9d14ef9ffd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3567D87-5F99-4195-AA4F-F87FD9619DD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9</Words>
  <Characters>227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h, Priya (CAI - North Hills)</dc:creator>
  <cp:keywords/>
  <dc:description/>
  <cp:lastModifiedBy>Adam Haddock</cp:lastModifiedBy>
  <cp:revision>2</cp:revision>
  <dcterms:created xsi:type="dcterms:W3CDTF">2022-02-24T23:03:00Z</dcterms:created>
  <dcterms:modified xsi:type="dcterms:W3CDTF">2022-02-24T2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7690462C52AF4B8AFB160D6104AD46</vt:lpwstr>
  </property>
</Properties>
</file>